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_reliabilitet</w:t>
      </w:r>
    </w:p>
    <w:p>
      <w:pPr>
        <w:pStyle w:val="Author"/>
      </w:pPr>
      <w:r>
        <w:t xml:space="preserve">null</w:t>
      </w:r>
    </w:p>
    <w:p>
      <w:pPr>
        <w:pStyle w:val="FirstParagraph"/>
      </w:pPr>
      <w:r>
        <w:t xml:space="preserve">##Introduksjon</w:t>
      </w:r>
    </w:p>
    <w:p>
      <w:pPr>
        <w:pStyle w:val="BodyText"/>
      </w:pPr>
      <w:r>
        <w:t xml:space="preserve">Maksimalt oksygenopptak ble først beskrevet av Hill og Lupton i 1923, og kan defineres som kroppens evne</w:t>
      </w:r>
      <w:r>
        <w:t xml:space="preserve"> </w:t>
      </w:r>
      <w:r>
        <w:t xml:space="preserve">til å ta opp og forbruke oksygen per tidsenhet(Hill &amp; Lupton, 1923, Basset &amp; Howley, 2000). Innen</w:t>
      </w:r>
      <w:r>
        <w:t xml:space="preserve"> </w:t>
      </w:r>
      <w:r>
        <w:t xml:space="preserve">toppidrett måles ofte det maksimale oksygenopptaket for å måle utøverens kapasitet opp mot arbeidskravet</w:t>
      </w:r>
      <w:r>
        <w:t xml:space="preserve"> </w:t>
      </w:r>
      <w:r>
        <w:t xml:space="preserve">i den spesifikke idretten, og det maksimale oksygenopptaket kan i så måte også sees på som et mål på den</w:t>
      </w:r>
      <w:r>
        <w:t xml:space="preserve"> </w:t>
      </w:r>
      <w:r>
        <w:t xml:space="preserve">aerobe kapasiteten til utøveren (Bahr et al 1992). I Olympiatoppens testprotokoller benytter de flere</w:t>
      </w:r>
      <w:r>
        <w:t xml:space="preserve"> </w:t>
      </w:r>
      <w:r>
        <w:t xml:space="preserve">definerte hjelpekriterier for å sikre at man faktisk har funnet deltakerens maksimale oksygenopptak</w:t>
      </w:r>
      <w:r>
        <w:t xml:space="preserve"> </w:t>
      </w:r>
      <w:r>
        <w:t xml:space="preserve">(Tønnesen et al, 2017). Følgende kriterier er beskrevet; platå i V’O2 er oppnådd, økning i ventilasjon</w:t>
      </w:r>
      <w:r>
        <w:t xml:space="preserve"> </w:t>
      </w:r>
      <w:r>
        <w:t xml:space="preserve">med utflating av V’O2 verdi, RER over 1.10/1.05, og blodlaktat over 8.</w:t>
      </w:r>
    </w:p>
    <w:p>
      <w:pPr>
        <w:pStyle w:val="BodyText"/>
      </w:pPr>
      <w:r>
        <w:t xml:space="preserve">Legge til mer fra Beltz 2016, Graded Excercise Testing??</w:t>
      </w:r>
    </w:p>
    <w:p>
      <w:pPr>
        <w:pStyle w:val="BodyText"/>
      </w:pPr>
      <w:r>
        <w:t xml:space="preserve">##Metode</w:t>
      </w:r>
    </w:p>
    <w:p>
      <w:pPr>
        <w:pStyle w:val="BodyText"/>
      </w:pPr>
      <w:r>
        <w:t xml:space="preserve">I forkant av testen målte alle deltakerne kroppsvekt på en vekt plassert i laben. Deltakerne målte</w:t>
      </w:r>
      <w:r>
        <w:t xml:space="preserve"> </w:t>
      </w:r>
      <w:r>
        <w:t xml:space="preserve">kroppsvekten i samme klær som de skulle gjennomføre testen, men ble bedt om å ta av seg skoene.</w:t>
      </w:r>
      <w:r>
        <w:t xml:space="preserve"> </w:t>
      </w:r>
      <w:r>
        <w:t xml:space="preserve">Kroppsvekten som senere brukt i beregningen av maksimalt oksygenopptak (ml/min/kg) er kroppsvekten målt i</w:t>
      </w:r>
      <w:r>
        <w:t xml:space="preserve"> </w:t>
      </w:r>
      <w:r>
        <w:t xml:space="preserve">forkant av test, etter at 300g har blitt trukket av for å ta høyde for vekten av klærne. For å sikre</w:t>
      </w:r>
      <w:r>
        <w:t xml:space="preserve"> </w:t>
      </w:r>
      <w:r>
        <w:t xml:space="preserve">intern validitet ble deltakerne bedt om å avstå fra anstrengende fysisk aktivitet dagen før test, samt</w:t>
      </w:r>
      <w:r>
        <w:t xml:space="preserve"> </w:t>
      </w:r>
      <w:r>
        <w:t xml:space="preserve">avstå fra inntak av koffein de siste 12 timene før testen(Halperin, 2015). Pre- og post-tester ble</w:t>
      </w:r>
      <w:r>
        <w:t xml:space="preserve"> </w:t>
      </w:r>
      <w:r>
        <w:t xml:space="preserve">gjennomført på samme tid på døgnet, i tillegg til at deltakerne ble bedt om å innta det samme måltidet</w:t>
      </w:r>
      <w:r>
        <w:t xml:space="preserve"> </w:t>
      </w:r>
      <w:r>
        <w:t xml:space="preserve">før både pre og post-test. Alle tester ble også gjennomført under samme romforhold og temperatur, i</w:t>
      </w:r>
      <w:r>
        <w:t xml:space="preserve"> </w:t>
      </w:r>
      <w:r>
        <w:t xml:space="preserve">tillegg til at alle deltakerne benyttet seg av samme skotøy på både pre- og post-test.</w:t>
      </w:r>
    </w:p>
    <w:p>
      <w:pPr>
        <w:pStyle w:val="BodyText"/>
      </w:pPr>
      <w:r>
        <w:t xml:space="preserve">Alle deltakerne gjennomførte en 10 minutter lang oppvarmingsprotokoll på tredemøllen (Woodway), beskrevet</w:t>
      </w:r>
      <w:r>
        <w:t xml:space="preserve"> </w:t>
      </w:r>
      <w:r>
        <w:t xml:space="preserve">for deltakerne i forkant av testen. Denne oppvarmingsprotokollen bestod av fem minutter på 11-13 i Borg</w:t>
      </w:r>
      <w:r>
        <w:t xml:space="preserve"> </w:t>
      </w:r>
      <w:r>
        <w:t xml:space="preserve">6-20 RPE skala (Borg,1982), etterfulgt av 2x1min på starthastighet og stigning. Starthastighet for begge</w:t>
      </w:r>
      <w:r>
        <w:t xml:space="preserve"> </w:t>
      </w:r>
      <w:r>
        <w:t xml:space="preserve">kjønn var satt til 8km/t, med stigning på 10,5% og 5,5% for henholdsvis menn og kvinner.</w:t>
      </w:r>
    </w:p>
    <w:p>
      <w:pPr>
        <w:pStyle w:val="BodyText"/>
      </w:pPr>
      <w:r>
        <w:t xml:space="preserve">Maksimalt oksygenopptak (Vo2max) ble målt ved hjelp av en metabolsk analysator med miksekammer (Vyntus</w:t>
      </w:r>
      <w:r>
        <w:t xml:space="preserve"> </w:t>
      </w:r>
      <w:r>
        <w:t xml:space="preserve">CareFusion). Forut for alle tester ble analysatoren gass og volumkalibrert med en feillmargin på</w:t>
      </w:r>
      <w:r>
        <w:t xml:space="preserve"> </w:t>
      </w:r>
      <w:r>
        <w:t xml:space="preserve">henholdsvis 2% og 0,2%. Analysatoren ble stilt inn til å gjøre målinger hvert 30sek, og Vo2max ble</w:t>
      </w:r>
      <w:r>
        <w:t xml:space="preserve"> </w:t>
      </w:r>
      <w:r>
        <w:t xml:space="preserve">kalkulert gjennom å bruke snittet av de to høyeste målingene av V’O2. Underveis i testen mottok alle</w:t>
      </w:r>
      <w:r>
        <w:t xml:space="preserve"> </w:t>
      </w:r>
      <w:r>
        <w:t xml:space="preserve">deltakerne en høylytt verbal oppmuntring fra testleder. Alle deltakerne gjennomførte også begge testene</w:t>
      </w:r>
      <w:r>
        <w:t xml:space="preserve"> </w:t>
      </w:r>
      <w:r>
        <w:t xml:space="preserve">med samme testleder og med samme personer til stede i rommet for å redusere konfundering(Halperin, 2015).</w:t>
      </w:r>
    </w:p>
    <w:p>
      <w:pPr>
        <w:pStyle w:val="BodyText"/>
      </w:pPr>
      <w:r>
        <w:t xml:space="preserve">For hvert medgåtte minutt av testen ble hastigheten på møllen økt med 1km/t, helt til utmattelse, hvor</w:t>
      </w:r>
      <w:r>
        <w:t xml:space="preserve"> </w:t>
      </w:r>
      <w:r>
        <w:t xml:space="preserve">testen ble avsluttet. Deltakernes hjertefrekvens(GARMIN/POLAR) ble også registrert under hele testen. Når</w:t>
      </w:r>
      <w:r>
        <w:t xml:space="preserve"> </w:t>
      </w:r>
      <w:r>
        <w:t xml:space="preserve">testen ble avsluttet ble deltakerne bedt om å rapportere opplevd anstrengelse ved hjelp av Borg-skala</w:t>
      </w:r>
      <w:r>
        <w:t xml:space="preserve"> </w:t>
      </w:r>
      <w:r>
        <w:t xml:space="preserve">(Borg,1982). Maksimal hjertefrekvens under testen ble også registrert. Ett minutt etter avsluttet test ble hjertefrekvens registrert, og det ble målt og analysert blodlaktat(BIOSEN).</w:t>
      </w:r>
    </w:p>
    <w:p>
      <w:pPr>
        <w:pStyle w:val="BodyText"/>
      </w:pPr>
      <w:r>
        <w:t xml:space="preserve">##Resulta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vo2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o2g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2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NormalTok"/>
        </w:rPr>
        <w:t xml:space="preserve">vo2g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ter vo2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p, time, sex, age, height, w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lger fp, time, sex, age, height and weigh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for å bare ha resulat fra pr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ger grupper for kjøn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gger til variabel for å få antall deltagere per kjøn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erer alle varibler og legger til "varible" og "Value" som kolonne og variablene som rader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rer gruppene på nyt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ner ut gjennomnsitt og sdandardavvik og legger til som kolon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aterer det på gunstig måte og bruker signif til å runde av desiamler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å til for å fjerne kolonn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lger de jeg skal fjern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nter navn fra sex og verdier fra values og danner en bredere tabell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der (å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kt 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øyde (cm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rer navn på variable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vinn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ier er gitt som gjennomsnitt og (Standardavvi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475"/>
        <w:gridCol w:w="1475"/>
      </w:tblGrid>
      <w:tr>
        <w:trPr>
          <w:cantSplit/>
          <w:trHeight w:val="573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inn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nn</w:t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der (å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5 (1.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9 (1.77)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kt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.9 (6.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8 (5.55)</w:t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øyde (cm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6 (2.99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 (3.1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dier er gitt som gjennomsnitt og (Standardavvik)</w:t>
            </w:r>
          </w:p>
        </w:tc>
      </w:tr>
    </w:tbl>
    <w:p>
      <w:pPr>
        <w:pStyle w:val="FirstParagraph"/>
      </w:pPr>
      <w:r>
        <w:t xml:space="preserve">Tabell 1 viser deskriptive data for deltakerne i studie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liabilit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alabilitet uttrekning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O2_max_ml/min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O2_max_ml/min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/difference sc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O2_max_ml/min 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O2_max_ml/min p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 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typical error.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as a percentage of the mea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/>
      </w:r>
      <w:r>
        <w:rPr>
          <w:rStyle w:val="VerbatimChar"/>
        </w:rPr>
        <w:t xml:space="preserve">##       s     m    te    cv     L</w:t>
      </w:r>
      <w:r>
        <w:br/>
      </w:r>
      <w:r>
        <w:rPr>
          <w:rStyle w:val="VerbatimChar"/>
        </w:rPr>
        <w:t xml:space="preserve">##   &lt;dbl&gt; &lt;dbl&gt; &lt;dbl&gt; &lt;dbl&gt; &lt;dbl&gt;</w:t>
      </w:r>
      <w:r>
        <w:br/>
      </w:r>
      <w:r>
        <w:rPr>
          <w:rStyle w:val="VerbatimChar"/>
        </w:rPr>
        <w:t xml:space="preserve">## 1  230. 4023.  163.  4.04  638.</w:t>
      </w:r>
    </w:p>
    <w:p>
      <w:pPr>
        <w:pStyle w:val="FirstParagraph"/>
      </w:pPr>
      <w:r>
        <w:t xml:space="preserve">Standardfeilen er i datasettet på det to gruppene.</w:t>
      </w:r>
    </w:p>
    <w:p>
      <w:pPr>
        <w:pStyle w:val="BodyText"/>
      </w:pPr>
      <w:r>
        <w:t xml:space="preserve">##Diskusjon</w:t>
      </w:r>
    </w:p>
    <w:p>
      <w:pPr>
        <w:pStyle w:val="BodyText"/>
      </w:pPr>
      <w:r>
        <w:t xml:space="preserve">Ettersom mølletesting av maksimalt oksygenopptak er en test som gjennomføres til utmattelse, vil man</w:t>
      </w:r>
      <w:r>
        <w:t xml:space="preserve"> </w:t>
      </w:r>
      <w:r>
        <w:t xml:space="preserve">kunne forvente en viss variasjon i testresultatene ettersom opplevd anstrengelse kan påvirkes av flere</w:t>
      </w:r>
      <w:r>
        <w:t xml:space="preserve"> </w:t>
      </w:r>
      <w:r>
        <w:t xml:space="preserve">ulike variabler(Halperin, 2015). For å redusere konfundering vil flere faktorer være nyttig å ta hensyn</w:t>
      </w:r>
      <w:r>
        <w:t xml:space="preserve"> </w:t>
      </w:r>
      <w:r>
        <w:t xml:space="preserve">til under slik testing. Som nevnt i metoden vil standardisering av matinntak, koffeininntak, utstyr og</w:t>
      </w:r>
      <w:r>
        <w:t xml:space="preserve"> </w:t>
      </w:r>
      <w:r>
        <w:t xml:space="preserve">tidspunkt for gjennomføring av test være med på å kunne sikre intern validitet i resultatene. Eksempler</w:t>
      </w:r>
      <w:r>
        <w:t xml:space="preserve"> </w:t>
      </w:r>
      <w:r>
        <w:t xml:space="preserve">er deltakernes kjennskap til testen, verbal oppmuntring og personer tilstede under testen er andre</w:t>
      </w:r>
      <w:r>
        <w:t xml:space="preserve"> </w:t>
      </w:r>
      <w:r>
        <w:t xml:space="preserve">faktorer som potensielt kan bidra til konfundering. Felles for alle faktorer er at graden av påvirkning</w:t>
      </w:r>
      <w:r>
        <w:t xml:space="preserve"> </w:t>
      </w:r>
      <w:r>
        <w:t xml:space="preserve">på resultatene muligens reduseres ved hjelp av en standardisert testprotokoll. Deltakerne - og</w:t>
      </w:r>
      <w:r>
        <w:t xml:space="preserve"> </w:t>
      </w:r>
      <w:r>
        <w:t xml:space="preserve">testlederne, sin kjennskap til testen er en annen faktor som trolig påvirker resultatene i vårt prosjekt.</w:t>
      </w:r>
      <w:r>
        <w:t xml:space="preserve"> </w:t>
      </w:r>
      <w:r>
        <w:t xml:space="preserve">I dette tilfellet fantes det enkelte deltakere som hadde gjennomført en liknende test flere ganger, og en</w:t>
      </w:r>
      <w:r>
        <w:t xml:space="preserve"> </w:t>
      </w:r>
      <w:r>
        <w:t xml:space="preserve">kan da forvente en mindre grad av variasjon mellom resultatene på pre og post test, sammenlignet med de</w:t>
      </w:r>
      <w:r>
        <w:t xml:space="preserve"> </w:t>
      </w:r>
      <w:r>
        <w:t xml:space="preserve">deltakerne som gjennomførte testen for første gang på pretest. Dette fordi kjennskapen og kunnskapen de</w:t>
      </w:r>
      <w:r>
        <w:t xml:space="preserve"> </w:t>
      </w:r>
      <w:r>
        <w:t xml:space="preserve">tilegnet seg på pre-test, trolig spiller inn på testresultatene. Standardfeilen på (SETT INN kode) kan også tyde på at enkelte av disse resultatene kan være utsatt for konfundering av ulik sort (Hopkins,2000).</w:t>
      </w:r>
    </w:p>
    <w:p>
      <w:pPr>
        <w:pStyle w:val="SourceCode"/>
      </w:pPr>
      <w:r>
        <w:rPr>
          <w:rStyle w:val="NormalTok"/>
        </w:rPr>
        <w:t xml:space="preserve">vo2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o2g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NormalTok"/>
        </w:rPr>
        <w:t xml:space="preserve">vo2g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ter vo2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p, time, sex, age, height, w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lger fp, time, sex, age, height and weigh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for å bare ha resulat fra pr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ger grupper for kjøn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gger til variabel for å få antall deltagere per kjøn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erer alle varibler og legger til "varible" og "Value" som kolonne og variablene som rader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rer gruppene på nyt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ner ut gjennomnsitt og sdandardavvik og legger til som kolon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aterer det på gunstig måte og bruker signif til å runde av desiamler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å til for å fjerne kolonn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lger de jeg skal fjern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enter navn fra sex og verdier fra values og danner en bredere tabell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bl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der (å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kt 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øyde (cm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rer navn på variable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vinn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ier er gitt som gjennomsnitt og (Standardavvi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475"/>
        <w:gridCol w:w="1475"/>
      </w:tblGrid>
      <w:tr>
        <w:trPr>
          <w:cantSplit/>
          <w:trHeight w:val="573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inn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nn</w:t>
            </w:r>
          </w:p>
        </w:tc>
      </w:tr>
      <w:tr>
        <w:trPr>
          <w:cantSplit/>
          <w:trHeight w:val="5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der (å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5 (1.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9 (1.77)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kt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.9 (6.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8 (5.55)</w:t>
            </w:r>
          </w:p>
        </w:tc>
      </w:tr>
      <w:tr>
        <w:trPr>
          <w:cantSplit/>
          <w:trHeight w:val="6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øyde (cm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6 (2.99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 (3.1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erdier er gitt som gjennomsnitt og (Standardavvik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_reliabilitet</dc:title>
  <dc:creator>null</dc:creator>
  <cp:keywords/>
  <dcterms:created xsi:type="dcterms:W3CDTF">2021-09-15T12:20:43Z</dcterms:created>
  <dcterms:modified xsi:type="dcterms:W3CDTF">2021-09-15T1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